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DDD967" w14:textId="77777777" w:rsidR="009A22C2" w:rsidRDefault="00E347EC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4C596D03" w:rsidR="0082223F" w:rsidRDefault="0082223F" w:rsidP="0082223F">
      <w:pPr>
        <w:pStyle w:val="Title"/>
      </w:pPr>
      <w:r>
        <w:t xml:space="preserve">Week </w:t>
      </w:r>
      <w:r w:rsidR="007B07D7">
        <w:t>4</w:t>
      </w:r>
      <w:r>
        <w:t xml:space="preserve">: </w:t>
      </w:r>
      <w:r w:rsidR="007B07D7">
        <w:t>Design an IT Policy Control Framework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11C6DD20" w:rsidR="0082223F" w:rsidRDefault="0082223F" w:rsidP="0082223F">
      <w:pPr>
        <w:jc w:val="center"/>
      </w:pPr>
      <w:r>
        <w:t>TIM-</w:t>
      </w:r>
      <w:r w:rsidR="00775A78">
        <w:t>8190</w:t>
      </w:r>
      <w:r>
        <w:t>:</w:t>
      </w:r>
      <w:r w:rsidR="00775A78">
        <w:t xml:space="preserve"> Computer Science Policy and Strategy</w:t>
      </w:r>
    </w:p>
    <w:p w14:paraId="13BFFB78" w14:textId="63B9C58C" w:rsidR="00CB25E9" w:rsidRDefault="00775A78" w:rsidP="0082223F">
      <w:pPr>
        <w:jc w:val="center"/>
      </w:pPr>
      <w:r>
        <w:t>September 5, 2021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53AE5DA1" w:rsidR="0082223F" w:rsidRDefault="007B07D7" w:rsidP="005B7079">
      <w:pPr>
        <w:pStyle w:val="Heading1"/>
      </w:pPr>
      <w:r>
        <w:lastRenderedPageBreak/>
        <w:t>Design an IT Policy Control Framework</w:t>
      </w:r>
    </w:p>
    <w:p w14:paraId="536696C5" w14:textId="77777777" w:rsidR="007B07D7" w:rsidRDefault="007B07D7" w:rsidP="007B07D7">
      <w:r>
        <w:tab/>
      </w:r>
      <w:r>
        <w:t xml:space="preserve">NCU-F is a large-sized enterprise within the Banking-as-a-Service (BaaS) industry.  The business predominately grows through acquisitions, and this has caused the company to have inconsistent standards between business units.   </w:t>
      </w:r>
      <w:r>
        <w:t xml:space="preserve">This situation creates challenges for teams to collaborate and share solutions.  The business has established a central task force to define Information Technology and Communication (IT&amp;C) policies and build the missing cohesion.  </w:t>
      </w:r>
    </w:p>
    <w:p w14:paraId="0F830841" w14:textId="2B3C8C1B" w:rsidR="007B07D7" w:rsidRDefault="007B07D7" w:rsidP="007B07D7">
      <w:pPr>
        <w:ind w:firstLine="720"/>
      </w:pPr>
      <w:r>
        <w:t xml:space="preserve">Next, the organization must adopt a policy control framework.  </w:t>
      </w:r>
      <w:proofErr w:type="gramStart"/>
      <w:r>
        <w:t>Typically</w:t>
      </w:r>
      <w:proofErr w:type="gramEnd"/>
      <w:r>
        <w:t xml:space="preserve"> leaders approach this situation by combining existing frameworks, such as COBIT, ITIL, COSO, CMMI, and FAIR</w:t>
      </w:r>
      <w:sdt>
        <w:sdtPr>
          <w:id w:val="1045566458"/>
          <w:citation/>
        </w:sdtPr>
        <w:sdtContent>
          <w:r>
            <w:fldChar w:fldCharType="begin"/>
          </w:r>
          <w:r>
            <w:instrText xml:space="preserve"> CITATION Lin17 \l 1033 </w:instrText>
          </w:r>
          <w:r>
            <w:fldChar w:fldCharType="separate"/>
          </w:r>
          <w:r>
            <w:rPr>
              <w:noProof/>
            </w:rPr>
            <w:t xml:space="preserve"> (Lindros, 2017)</w:t>
          </w:r>
          <w:r>
            <w:fldChar w:fldCharType="end"/>
          </w:r>
        </w:sdtContent>
      </w:sdt>
      <w:r>
        <w:t>.  These industry-standard frameworks assist project teams in implementing their artifacts using a secure, reliable, and maintainable process.</w:t>
      </w:r>
      <w:r w:rsidR="007400B2">
        <w:t xml:space="preserve">  However, using only engineering-centric frameworks is potentially too narrow.  Many projects span different teams, role families, and organizations (e.g., vendors, consultants, and partners).  NCU-F must address those limitations by formally declaring its project artifacts like charters, mandates, and roadmaps</w:t>
      </w:r>
      <w:sdt>
        <w:sdtPr>
          <w:id w:val="-390578217"/>
          <w:citation/>
        </w:sdtPr>
        <w:sdtContent>
          <w:r w:rsidR="007400B2">
            <w:fldChar w:fldCharType="begin"/>
          </w:r>
          <w:r w:rsidR="007400B2">
            <w:instrText xml:space="preserve"> CITATION Bon17 \l 1033 </w:instrText>
          </w:r>
          <w:r w:rsidR="007400B2">
            <w:fldChar w:fldCharType="separate"/>
          </w:r>
          <w:r w:rsidR="007400B2">
            <w:rPr>
              <w:noProof/>
            </w:rPr>
            <w:t xml:space="preserve"> (Bonnal &amp; Rauser, 2017)</w:t>
          </w:r>
          <w:r w:rsidR="007400B2">
            <w:fldChar w:fldCharType="end"/>
          </w:r>
        </w:sdtContent>
      </w:sdt>
      <w:r w:rsidR="007400B2">
        <w:t>.  When documents exist to unify communication across teams, it declares universal agreement of the direction and appropriate guardrails.</w:t>
      </w:r>
      <w:r w:rsidR="00EB65FB">
        <w:t xml:space="preserve">  Each project </w:t>
      </w:r>
      <w:proofErr w:type="gramStart"/>
      <w:r w:rsidR="00EB65FB">
        <w:t>team</w:t>
      </w:r>
      <w:proofErr w:type="gramEnd"/>
      <w:r w:rsidR="00EB65FB">
        <w:t xml:space="preserve"> </w:t>
      </w:r>
    </w:p>
    <w:sectPr w:rsidR="007B07D7" w:rsidSect="00877007">
      <w:headerReference w:type="default" r:id="rId7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BD9233" w14:textId="77777777" w:rsidR="00E347EC" w:rsidRDefault="00E347EC" w:rsidP="0082223F">
      <w:pPr>
        <w:spacing w:line="240" w:lineRule="auto"/>
      </w:pPr>
      <w:r>
        <w:separator/>
      </w:r>
    </w:p>
  </w:endnote>
  <w:endnote w:type="continuationSeparator" w:id="0">
    <w:p w14:paraId="59D752DE" w14:textId="77777777" w:rsidR="00E347EC" w:rsidRDefault="00E347EC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D5DCDC" w14:textId="77777777" w:rsidR="00E347EC" w:rsidRDefault="00E347EC" w:rsidP="0082223F">
      <w:pPr>
        <w:spacing w:line="240" w:lineRule="auto"/>
      </w:pPr>
      <w:r>
        <w:separator/>
      </w:r>
    </w:p>
  </w:footnote>
  <w:footnote w:type="continuationSeparator" w:id="0">
    <w:p w14:paraId="345DEEA8" w14:textId="77777777" w:rsidR="00E347EC" w:rsidRDefault="00E347EC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0E3DB" w14:textId="617D5E55" w:rsidR="00877007" w:rsidRDefault="00877007" w:rsidP="00877007">
    <w:pPr>
      <w:pStyle w:val="Header"/>
    </w:pPr>
    <w:r w:rsidRPr="00877007">
      <w:t>TIM-</w:t>
    </w:r>
    <w:r w:rsidR="00775A78">
      <w:t>8190</w:t>
    </w:r>
    <w:r w:rsidRPr="00877007">
      <w:t xml:space="preserve">: </w:t>
    </w:r>
    <w:r w:rsidR="00775A78">
      <w:t>Computer Science Policy and Strategy</w:t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NK4FAFl6uYAtAAAA"/>
  </w:docVars>
  <w:rsids>
    <w:rsidRoot w:val="0082223F"/>
    <w:rsid w:val="00036708"/>
    <w:rsid w:val="00036F58"/>
    <w:rsid w:val="00103C56"/>
    <w:rsid w:val="00183597"/>
    <w:rsid w:val="001B27C4"/>
    <w:rsid w:val="002516A9"/>
    <w:rsid w:val="002806B7"/>
    <w:rsid w:val="002F2E59"/>
    <w:rsid w:val="003F4714"/>
    <w:rsid w:val="00401D65"/>
    <w:rsid w:val="004223E8"/>
    <w:rsid w:val="00424108"/>
    <w:rsid w:val="004A784B"/>
    <w:rsid w:val="005A04C7"/>
    <w:rsid w:val="005B7079"/>
    <w:rsid w:val="005C39BA"/>
    <w:rsid w:val="006D793E"/>
    <w:rsid w:val="0073677D"/>
    <w:rsid w:val="007400B2"/>
    <w:rsid w:val="00775A78"/>
    <w:rsid w:val="007B07D7"/>
    <w:rsid w:val="0082223F"/>
    <w:rsid w:val="00877007"/>
    <w:rsid w:val="008B5129"/>
    <w:rsid w:val="008D0E1C"/>
    <w:rsid w:val="009A757D"/>
    <w:rsid w:val="00A423F8"/>
    <w:rsid w:val="00B13ADF"/>
    <w:rsid w:val="00B83595"/>
    <w:rsid w:val="00C54DC8"/>
    <w:rsid w:val="00C73692"/>
    <w:rsid w:val="00C93BB7"/>
    <w:rsid w:val="00CB25E9"/>
    <w:rsid w:val="00D0165E"/>
    <w:rsid w:val="00D75C7B"/>
    <w:rsid w:val="00D85C7B"/>
    <w:rsid w:val="00DE2224"/>
    <w:rsid w:val="00E234E9"/>
    <w:rsid w:val="00E347EC"/>
    <w:rsid w:val="00EB65FB"/>
    <w:rsid w:val="00ED3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268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2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in17</b:Tag>
    <b:SourceType>InternetSite</b:SourceType>
    <b:Guid>{2B883BF8-FD9D-4152-928E-6E1966FF4AC4}</b:Guid>
    <b:Title>What is IT governance</b:Title>
    <b:Year>2017</b:Year>
    <b:Author>
      <b:Author>
        <b:NameList>
          <b:Person>
            <b:Last>Lindros</b:Last>
            <b:First>K</b:First>
          </b:Person>
        </b:NameList>
      </b:Author>
    </b:Author>
    <b:InternetSiteTitle>CIO</b:InternetSiteTitle>
    <b:Month>July</b:Month>
    <b:Day>31</b:Day>
    <b:URL>https://www.cio.com/article/2438931/governanceit-governance-definition-and-solutions.html</b:URL>
    <b:RefOrder>1</b:RefOrder>
  </b:Source>
  <b:Source>
    <b:Tag>Bon17</b:Tag>
    <b:SourceType>JournalArticle</b:SourceType>
    <b:Guid>{359FA618-CFAF-4702-8D2F-5FCADFA4AD92}</b:Guid>
    <b:Author>
      <b:Author>
        <b:NameList>
          <b:Person>
            <b:Last>Bonnal</b:Last>
            <b:First>P</b:First>
          </b:Person>
          <b:Person>
            <b:Last>Rauser</b:Last>
            <b:First>C</b:First>
          </b:Person>
        </b:NameList>
      </b:Author>
    </b:Author>
    <b:Title>Charters, mandates, roadmaps and other artefacts at the launch of a project</b:Title>
    <b:JournalName>Journal of Modern Project Management</b:JournalName>
    <b:Year>2017</b:Year>
    <b:Pages>22-31</b:Pages>
    <b:URL>https://search.ebscohost.com/login.aspx?direct=true&amp;db=bth&amp;AN=125356356&amp;authtype=sso&amp;custid=s1229530&amp;site=eds-live&amp;scope=site</b:URL>
    <b:RefOrder>2</b:RefOrder>
  </b:Source>
</b:Sources>
</file>

<file path=customXml/itemProps1.xml><?xml version="1.0" encoding="utf-8"?>
<ds:datastoreItem xmlns:ds="http://schemas.openxmlformats.org/officeDocument/2006/customXml" ds:itemID="{9D2142B2-8797-4EA3-9BF1-E19EC87826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1</TotalTime>
  <Pages>2</Pages>
  <Words>231</Words>
  <Characters>131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21</cp:revision>
  <dcterms:created xsi:type="dcterms:W3CDTF">2019-05-19T17:38:00Z</dcterms:created>
  <dcterms:modified xsi:type="dcterms:W3CDTF">2021-09-27T18:23:00Z</dcterms:modified>
</cp:coreProperties>
</file>